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13D34" w14:textId="3315B527" w:rsidR="005E096E" w:rsidRDefault="00A52001" w:rsidP="00A52001">
      <w:r>
        <w:t>Do you remember when</w:t>
      </w:r>
    </w:p>
    <w:p w14:paraId="50A343EB" w14:textId="77777777" w:rsidR="00A52001" w:rsidRDefault="00A52001" w:rsidP="00A52001">
      <w:r>
        <w:t>We met for the first time</w:t>
      </w:r>
    </w:p>
    <w:p w14:paraId="22716211" w14:textId="77777777" w:rsidR="00A52001" w:rsidRDefault="00A52001" w:rsidP="00A52001">
      <w:r>
        <w:t>It was magical for a girl from the other side</w:t>
      </w:r>
    </w:p>
    <w:p w14:paraId="168B523E" w14:textId="77777777" w:rsidR="00A52001" w:rsidRDefault="00A52001" w:rsidP="00A52001">
      <w:r>
        <w:t>And I thought you were all I need</w:t>
      </w:r>
    </w:p>
    <w:p w14:paraId="79DEC41A" w14:textId="77777777" w:rsidR="00A52001" w:rsidRDefault="00A52001" w:rsidP="00A52001">
      <w:r>
        <w:t>Cause I had no one and only you were there for me</w:t>
      </w:r>
    </w:p>
    <w:p w14:paraId="72160065" w14:textId="0F2293BF" w:rsidR="00A52001" w:rsidRDefault="00A52001" w:rsidP="00A52001"/>
    <w:p w14:paraId="511A12B5" w14:textId="3053B5D0" w:rsidR="00A52001" w:rsidRDefault="00A52001" w:rsidP="00A52001"/>
    <w:p w14:paraId="704C98DF" w14:textId="77777777" w:rsidR="00A52001" w:rsidRDefault="00A52001" w:rsidP="00A52001">
      <w:r>
        <w:t>I was trapped alone on this earth</w:t>
      </w:r>
    </w:p>
    <w:p w14:paraId="45918B29" w14:textId="03ABB125" w:rsidR="00A52001" w:rsidRDefault="00A52001" w:rsidP="00A52001">
      <w:r>
        <w:t xml:space="preserve">And </w:t>
      </w:r>
      <w:r>
        <w:t>y</w:t>
      </w:r>
      <w:r>
        <w:t>ou couldn't save me from the dirt.</w:t>
      </w:r>
    </w:p>
    <w:p w14:paraId="7B949050" w14:textId="24F35B1E" w:rsidR="00A52001" w:rsidRDefault="00A52001" w:rsidP="00A52001"/>
    <w:p w14:paraId="26FB5B7D" w14:textId="77777777" w:rsidR="00A52001" w:rsidRDefault="00A52001" w:rsidP="00A52001"/>
    <w:p w14:paraId="0D7146E6" w14:textId="77777777" w:rsidR="00A52001" w:rsidRDefault="00A52001" w:rsidP="00A52001">
      <w:r>
        <w:t>They buried me alive</w:t>
      </w:r>
    </w:p>
    <w:p w14:paraId="4DB9A684" w14:textId="77777777" w:rsidR="00A52001" w:rsidRDefault="00A52001" w:rsidP="00A52001">
      <w:r>
        <w:t>You stood and watched</w:t>
      </w:r>
    </w:p>
    <w:p w14:paraId="6636024C" w14:textId="77777777" w:rsidR="00A52001" w:rsidRDefault="00A52001" w:rsidP="00A52001">
      <w:r>
        <w:t xml:space="preserve">They slashed me with a knife </w:t>
      </w:r>
    </w:p>
    <w:p w14:paraId="4103107A" w14:textId="77777777" w:rsidR="00A52001" w:rsidRDefault="00A52001" w:rsidP="00A52001">
      <w:r>
        <w:t>That you help sharped</w:t>
      </w:r>
    </w:p>
    <w:p w14:paraId="2D9BDD41" w14:textId="62D37B06" w:rsidR="00A52001" w:rsidRDefault="00A52001" w:rsidP="00A52001">
      <w:r>
        <w:t>And you don't love me as you sound</w:t>
      </w:r>
    </w:p>
    <w:p w14:paraId="66238E90" w14:textId="289C9CBA" w:rsidR="005E096E" w:rsidRPr="005E096E" w:rsidRDefault="005E096E" w:rsidP="00A52001">
      <w:pPr>
        <w:rPr>
          <w:color w:val="00B0F0"/>
        </w:rPr>
      </w:pPr>
      <w:r>
        <w:rPr>
          <w:color w:val="00B0F0"/>
        </w:rPr>
        <w:t>Love me as you sound</w:t>
      </w:r>
    </w:p>
    <w:p w14:paraId="4F83E4A6" w14:textId="6DC44218" w:rsidR="00A52001" w:rsidRDefault="00A52001" w:rsidP="00A52001">
      <w:r>
        <w:t>My cries are silent but are loud</w:t>
      </w:r>
    </w:p>
    <w:p w14:paraId="1D28788C" w14:textId="00F61641" w:rsidR="005E096E" w:rsidRPr="005E096E" w:rsidRDefault="005E096E" w:rsidP="00A52001">
      <w:pPr>
        <w:rPr>
          <w:color w:val="00B0F0"/>
        </w:rPr>
      </w:pPr>
      <w:r>
        <w:rPr>
          <w:color w:val="00B0F0"/>
        </w:rPr>
        <w:t>Silent but are loud</w:t>
      </w:r>
    </w:p>
    <w:p w14:paraId="11E78C93" w14:textId="77777777" w:rsidR="00A52001" w:rsidRDefault="00A52001" w:rsidP="00A52001">
      <w:r>
        <w:t>Where were you the night when I was gone?</w:t>
      </w:r>
    </w:p>
    <w:p w14:paraId="7B0895D3" w14:textId="77777777" w:rsidR="00A52001" w:rsidRDefault="00A52001" w:rsidP="00A52001">
      <w:r>
        <w:t>You were never there when I felt lost</w:t>
      </w:r>
    </w:p>
    <w:p w14:paraId="1368C939" w14:textId="7BC074A1" w:rsidR="00A52001" w:rsidRDefault="00A52001" w:rsidP="00A52001">
      <w:r>
        <w:t>You said you</w:t>
      </w:r>
      <w:r>
        <w:t>’</w:t>
      </w:r>
      <w:r>
        <w:t>ll love me till I die</w:t>
      </w:r>
    </w:p>
    <w:p w14:paraId="21474D76" w14:textId="446098AD" w:rsidR="005E096E" w:rsidRPr="005E096E" w:rsidRDefault="005E096E" w:rsidP="00A52001">
      <w:pPr>
        <w:rPr>
          <w:color w:val="00B0F0"/>
        </w:rPr>
      </w:pPr>
      <w:r>
        <w:rPr>
          <w:color w:val="00B0F0"/>
        </w:rPr>
        <w:t>Said you’ll love me till I die</w:t>
      </w:r>
    </w:p>
    <w:p w14:paraId="35FC5611" w14:textId="7BB856A4" w:rsidR="00A52001" w:rsidRDefault="00A52001" w:rsidP="00A52001">
      <w:r>
        <w:t xml:space="preserve">Well I guess </w:t>
      </w:r>
    </w:p>
    <w:p w14:paraId="2C7E9328" w14:textId="33AF2B8D" w:rsidR="00A52001" w:rsidRDefault="00A52001" w:rsidP="00A52001"/>
    <w:p w14:paraId="622680BC" w14:textId="77777777" w:rsidR="00A52001" w:rsidRDefault="00A52001" w:rsidP="00A52001"/>
    <w:p w14:paraId="1AF66F3E" w14:textId="77777777" w:rsidR="00A52001" w:rsidRDefault="00A52001" w:rsidP="00A52001">
      <w:r>
        <w:t>Maybe we were both young</w:t>
      </w:r>
    </w:p>
    <w:p w14:paraId="113313BC" w14:textId="77777777" w:rsidR="00A52001" w:rsidRDefault="00A52001" w:rsidP="00A52001">
      <w:r>
        <w:t>W</w:t>
      </w:r>
      <w:r>
        <w:t>e didn’t know was to come</w:t>
      </w:r>
    </w:p>
    <w:p w14:paraId="32A21215" w14:textId="77777777" w:rsidR="00A52001" w:rsidRDefault="00A52001" w:rsidP="00A52001">
      <w:r>
        <w:t>Cause</w:t>
      </w:r>
      <w:r>
        <w:t xml:space="preserve"> life’s full of surprises</w:t>
      </w:r>
    </w:p>
    <w:p w14:paraId="0EE03C3A" w14:textId="48CDF997" w:rsidR="00A52001" w:rsidRDefault="00A52001" w:rsidP="00A52001">
      <w:r>
        <w:t>E</w:t>
      </w:r>
      <w:r>
        <w:t>ven I thought you were the one</w:t>
      </w:r>
    </w:p>
    <w:p w14:paraId="20ED0068" w14:textId="6E02E9C5" w:rsidR="005E096E" w:rsidRPr="005E096E" w:rsidRDefault="005E096E" w:rsidP="00A52001">
      <w:pPr>
        <w:rPr>
          <w:color w:val="00B0F0"/>
        </w:rPr>
      </w:pPr>
      <w:r>
        <w:rPr>
          <w:color w:val="00B0F0"/>
        </w:rPr>
        <w:t>Even I thought you were the one</w:t>
      </w:r>
    </w:p>
    <w:p w14:paraId="4B73369D" w14:textId="7A259531" w:rsidR="00A52001" w:rsidRDefault="00A52001" w:rsidP="00A52001"/>
    <w:p w14:paraId="0ED98465" w14:textId="77777777" w:rsidR="00A52001" w:rsidRDefault="00A52001" w:rsidP="00A52001"/>
    <w:p w14:paraId="1E03120F" w14:textId="650C7987" w:rsidR="00A52001" w:rsidRDefault="00A52001" w:rsidP="00A52001">
      <w:r>
        <w:t>And I t</w:t>
      </w:r>
      <w:r>
        <w:t>hough</w:t>
      </w:r>
      <w:r>
        <w:t>t you would stay with me</w:t>
      </w:r>
    </w:p>
    <w:p w14:paraId="2A9F132D" w14:textId="28D041AC" w:rsidR="005E096E" w:rsidRPr="005E096E" w:rsidRDefault="005E096E" w:rsidP="00A52001">
      <w:pPr>
        <w:rPr>
          <w:color w:val="7030A0"/>
        </w:rPr>
      </w:pPr>
      <w:r>
        <w:rPr>
          <w:color w:val="7030A0"/>
        </w:rPr>
        <w:t>Haa… Haa…</w:t>
      </w:r>
    </w:p>
    <w:p w14:paraId="22952830" w14:textId="3181E469" w:rsidR="005E096E" w:rsidRPr="005E096E" w:rsidRDefault="005E096E" w:rsidP="00A52001">
      <w:pPr>
        <w:rPr>
          <w:color w:val="00B0F0"/>
        </w:rPr>
      </w:pPr>
      <w:r>
        <w:rPr>
          <w:color w:val="00B0F0"/>
        </w:rPr>
        <w:t>Stay with meee</w:t>
      </w:r>
    </w:p>
    <w:p w14:paraId="76D887F0" w14:textId="3BD29316" w:rsidR="00A52001" w:rsidRDefault="00A52001" w:rsidP="00A52001">
      <w:r>
        <w:t>Till the end of time</w:t>
      </w:r>
    </w:p>
    <w:p w14:paraId="18617F0C" w14:textId="213ECA12" w:rsidR="00FF7E3A" w:rsidRPr="00FF7E3A" w:rsidRDefault="00FF7E3A" w:rsidP="00A52001">
      <w:pPr>
        <w:rPr>
          <w:color w:val="7030A0"/>
        </w:rPr>
      </w:pPr>
      <w:r>
        <w:rPr>
          <w:color w:val="7030A0"/>
        </w:rPr>
        <w:t>Haa…</w:t>
      </w:r>
    </w:p>
    <w:p w14:paraId="6BE3EEC2" w14:textId="58742708" w:rsidR="00A52001" w:rsidRDefault="00A52001" w:rsidP="00A52001">
      <w:r>
        <w:t>But then you drew the line</w:t>
      </w:r>
    </w:p>
    <w:p w14:paraId="7B0A414C" w14:textId="11DF8CC4" w:rsidR="005E096E" w:rsidRPr="00FF7E3A" w:rsidRDefault="00FF7E3A" w:rsidP="00A52001">
      <w:pPr>
        <w:rPr>
          <w:color w:val="7030A0"/>
        </w:rPr>
      </w:pPr>
      <w:r>
        <w:rPr>
          <w:color w:val="7030A0"/>
        </w:rPr>
        <w:t>Haa…</w:t>
      </w:r>
    </w:p>
    <w:p w14:paraId="130B59D5" w14:textId="695B0CF1" w:rsidR="005E096E" w:rsidRPr="005E096E" w:rsidRDefault="005E096E" w:rsidP="00A52001">
      <w:pPr>
        <w:rPr>
          <w:color w:val="00B0F0"/>
        </w:rPr>
      </w:pPr>
      <w:r>
        <w:rPr>
          <w:color w:val="00B0F0"/>
        </w:rPr>
        <w:t>But then you drew the line</w:t>
      </w:r>
    </w:p>
    <w:p w14:paraId="224B69F6" w14:textId="49B8D974" w:rsidR="00A52001" w:rsidRDefault="00A52001" w:rsidP="00A52001"/>
    <w:p w14:paraId="537B0AE9" w14:textId="77777777" w:rsidR="00A52001" w:rsidRDefault="00A52001" w:rsidP="00A52001"/>
    <w:p w14:paraId="41DC39C7" w14:textId="69EE7C19" w:rsidR="00FF7E3A" w:rsidRPr="00FF7E3A" w:rsidRDefault="00A52001" w:rsidP="00A52001">
      <w:r>
        <w:t>I would have cried a river for you to sail</w:t>
      </w:r>
    </w:p>
    <w:p w14:paraId="4A1A9C31" w14:textId="7D1BA957" w:rsidR="00A52001" w:rsidRDefault="00A52001" w:rsidP="00A52001">
      <w:r>
        <w:t>Use the stitches from my heart to leave a trail</w:t>
      </w:r>
    </w:p>
    <w:p w14:paraId="293C5BC7" w14:textId="6B7100BC" w:rsidR="00FF7E3A" w:rsidRPr="00FF7E3A" w:rsidRDefault="00FF7E3A" w:rsidP="00A52001">
      <w:pPr>
        <w:rPr>
          <w:color w:val="00B0F0"/>
        </w:rPr>
      </w:pPr>
      <w:r>
        <w:rPr>
          <w:color w:val="00B0F0"/>
        </w:rPr>
        <w:t>Use the stitches my heart leave a trail</w:t>
      </w:r>
    </w:p>
    <w:p w14:paraId="79E6CDC0" w14:textId="77777777" w:rsidR="00A52001" w:rsidRDefault="00A52001" w:rsidP="00A52001"/>
    <w:p w14:paraId="267049AB" w14:textId="62435C06" w:rsidR="00A52001" w:rsidRDefault="00A52001" w:rsidP="00A52001"/>
    <w:p w14:paraId="3CC6F5F8" w14:textId="449DBBAA" w:rsidR="00A52001" w:rsidRDefault="00A52001" w:rsidP="00A52001">
      <w:r>
        <w:t>But they buried me alive</w:t>
      </w:r>
    </w:p>
    <w:p w14:paraId="7235413F" w14:textId="6436A5A6" w:rsidR="00DC0922" w:rsidRPr="00C05E90" w:rsidRDefault="00C05E90" w:rsidP="00A52001">
      <w:pPr>
        <w:rPr>
          <w:color w:val="00B0F0"/>
        </w:rPr>
      </w:pPr>
      <w:r w:rsidRPr="00C05E90">
        <w:rPr>
          <w:color w:val="00B0F0"/>
        </w:rPr>
        <w:t>Alive</w:t>
      </w:r>
    </w:p>
    <w:p w14:paraId="2D640841" w14:textId="0D8A330A" w:rsidR="00DC0922" w:rsidRPr="00DC0922" w:rsidRDefault="00DC0922" w:rsidP="00A52001">
      <w:pPr>
        <w:rPr>
          <w:color w:val="00B0F0"/>
        </w:rPr>
      </w:pPr>
      <w:r w:rsidRPr="00C05E90">
        <w:rPr>
          <w:color w:val="7030A0"/>
        </w:rPr>
        <w:t xml:space="preserve">They buried me </w:t>
      </w:r>
    </w:p>
    <w:p w14:paraId="37D7048F" w14:textId="1F7DCF90" w:rsidR="00A52001" w:rsidRDefault="00A52001" w:rsidP="00A52001">
      <w:r>
        <w:t>You stood and watched</w:t>
      </w:r>
    </w:p>
    <w:p w14:paraId="38907D43" w14:textId="54B8BAB8" w:rsidR="00C05E90" w:rsidRPr="00C05E90" w:rsidRDefault="00C05E90" w:rsidP="00A52001">
      <w:pPr>
        <w:rPr>
          <w:color w:val="00B0F0"/>
        </w:rPr>
      </w:pPr>
      <w:r w:rsidRPr="00C05E90">
        <w:rPr>
          <w:color w:val="00B0F0"/>
        </w:rPr>
        <w:t>You stood and watched</w:t>
      </w:r>
    </w:p>
    <w:p w14:paraId="4ED6B724" w14:textId="5ED8D876" w:rsidR="00A52001" w:rsidRDefault="00A52001" w:rsidP="00A52001">
      <w:r>
        <w:t xml:space="preserve">They slashed me with a knife </w:t>
      </w:r>
    </w:p>
    <w:p w14:paraId="3FF50580" w14:textId="20072D03" w:rsidR="00B773F5" w:rsidRPr="00B773F5" w:rsidRDefault="00B773F5" w:rsidP="00A52001">
      <w:pPr>
        <w:rPr>
          <w:color w:val="00B0F0"/>
        </w:rPr>
      </w:pPr>
      <w:r>
        <w:rPr>
          <w:color w:val="00B0F0"/>
        </w:rPr>
        <w:t>A knife that you helped sharp</w:t>
      </w:r>
    </w:p>
    <w:p w14:paraId="1E3CCE13" w14:textId="77777777" w:rsidR="00A52001" w:rsidRDefault="00A52001" w:rsidP="00A52001">
      <w:r>
        <w:t>That you helped sharp</w:t>
      </w:r>
    </w:p>
    <w:p w14:paraId="1DBA7B42" w14:textId="58B48413" w:rsidR="00A52001" w:rsidRDefault="00A52001" w:rsidP="00A52001">
      <w:r>
        <w:t>And you don't love me as you sound</w:t>
      </w:r>
    </w:p>
    <w:p w14:paraId="203BA026" w14:textId="4EFC20CE" w:rsidR="00336E43" w:rsidRPr="00336E43" w:rsidRDefault="00336E43" w:rsidP="00A52001">
      <w:pPr>
        <w:rPr>
          <w:color w:val="7030A0"/>
        </w:rPr>
      </w:pPr>
      <w:r>
        <w:rPr>
          <w:color w:val="7030A0"/>
        </w:rPr>
        <w:t>Haa…</w:t>
      </w:r>
    </w:p>
    <w:p w14:paraId="161749FA" w14:textId="7CC7EC12" w:rsidR="00A52001" w:rsidRDefault="00A52001" w:rsidP="00A52001">
      <w:r>
        <w:t>My cries are silent but are loud</w:t>
      </w:r>
    </w:p>
    <w:p w14:paraId="1CB85C50" w14:textId="7676FB56" w:rsidR="0094300F" w:rsidRPr="0094300F" w:rsidRDefault="0094300F" w:rsidP="00A52001">
      <w:pPr>
        <w:rPr>
          <w:color w:val="00B0F0"/>
        </w:rPr>
      </w:pPr>
      <w:r>
        <w:rPr>
          <w:color w:val="00B0F0"/>
        </w:rPr>
        <w:t>Silent but are loud</w:t>
      </w:r>
    </w:p>
    <w:p w14:paraId="02886D03" w14:textId="4F4D3AEF" w:rsidR="00336E43" w:rsidRPr="00336E43" w:rsidRDefault="00336E43" w:rsidP="00A52001">
      <w:pPr>
        <w:rPr>
          <w:color w:val="7030A0"/>
        </w:rPr>
      </w:pPr>
      <w:r>
        <w:rPr>
          <w:color w:val="7030A0"/>
        </w:rPr>
        <w:t>Haa… Haa…</w:t>
      </w:r>
    </w:p>
    <w:p w14:paraId="1F64DBD9" w14:textId="77777777" w:rsidR="00601114" w:rsidRDefault="00601114" w:rsidP="00A52001"/>
    <w:p w14:paraId="167DBBBD" w14:textId="63391198" w:rsidR="00A52001" w:rsidRDefault="00A52001" w:rsidP="00A52001">
      <w:r>
        <w:lastRenderedPageBreak/>
        <w:t>Where were you the night when I was gone?</w:t>
      </w:r>
    </w:p>
    <w:p w14:paraId="066C435B" w14:textId="0CECB218" w:rsidR="00B4207B" w:rsidRPr="00B4207B" w:rsidRDefault="00B4207B" w:rsidP="00A52001">
      <w:pPr>
        <w:rPr>
          <w:color w:val="00B0F0"/>
        </w:rPr>
      </w:pPr>
      <w:r>
        <w:rPr>
          <w:color w:val="00B0F0"/>
        </w:rPr>
        <w:t>Night when I was gone</w:t>
      </w:r>
    </w:p>
    <w:p w14:paraId="7097F2CF" w14:textId="6F78F07F" w:rsidR="00A52001" w:rsidRDefault="00A52001" w:rsidP="00A52001">
      <w:r>
        <w:t>You were never there when I felt lost</w:t>
      </w:r>
    </w:p>
    <w:p w14:paraId="0DAF37AB" w14:textId="74048504" w:rsidR="00B4207B" w:rsidRPr="00B4207B" w:rsidRDefault="00B4207B" w:rsidP="00A52001">
      <w:pPr>
        <w:rPr>
          <w:color w:val="00B0F0"/>
        </w:rPr>
      </w:pPr>
      <w:r>
        <w:rPr>
          <w:color w:val="00B0F0"/>
        </w:rPr>
        <w:t>You were never there</w:t>
      </w:r>
    </w:p>
    <w:p w14:paraId="104AF566" w14:textId="7BBEB777" w:rsidR="00A52001" w:rsidRDefault="00A52001" w:rsidP="00A52001">
      <w:r>
        <w:t>You said you</w:t>
      </w:r>
      <w:r>
        <w:t>’</w:t>
      </w:r>
      <w:r>
        <w:t>ll love me till I die</w:t>
      </w:r>
    </w:p>
    <w:p w14:paraId="5E914617" w14:textId="16ED9C6D" w:rsidR="00A3156B" w:rsidRPr="00A3156B" w:rsidRDefault="00A3156B" w:rsidP="00A52001">
      <w:pPr>
        <w:rPr>
          <w:color w:val="00B0F0"/>
        </w:rPr>
      </w:pPr>
      <w:r>
        <w:rPr>
          <w:color w:val="00B0F0"/>
        </w:rPr>
        <w:t>Love me till I die</w:t>
      </w:r>
    </w:p>
    <w:p w14:paraId="64FEA6B1" w14:textId="184DCD03" w:rsidR="00A3156B" w:rsidRPr="00C129F5" w:rsidRDefault="00C129F5" w:rsidP="00A52001">
      <w:pPr>
        <w:rPr>
          <w:color w:val="7030A0"/>
        </w:rPr>
      </w:pPr>
      <w:r>
        <w:rPr>
          <w:color w:val="7030A0"/>
        </w:rPr>
        <w:t>Haa..</w:t>
      </w:r>
    </w:p>
    <w:p w14:paraId="26B509D2" w14:textId="4E01C971" w:rsidR="00A52001" w:rsidRDefault="00A52001" w:rsidP="00A52001">
      <w:r>
        <w:t>Well I guess, You n</w:t>
      </w:r>
      <w:r>
        <w:t>eve</w:t>
      </w:r>
      <w:r>
        <w:t>r loved me from the start</w:t>
      </w:r>
    </w:p>
    <w:p w14:paraId="3599DF20" w14:textId="2E3B5633" w:rsidR="00A84C24" w:rsidRPr="00A84C24" w:rsidRDefault="00A84C24" w:rsidP="00A52001">
      <w:pPr>
        <w:rPr>
          <w:color w:val="00B0F0"/>
        </w:rPr>
      </w:pPr>
      <w:r>
        <w:rPr>
          <w:color w:val="00B0F0"/>
        </w:rPr>
        <w:t>You never loved me from the</w:t>
      </w:r>
    </w:p>
    <w:p w14:paraId="1055AA1A" w14:textId="4090731B" w:rsidR="00C129F5" w:rsidRPr="00C129F5" w:rsidRDefault="00C129F5" w:rsidP="00A52001">
      <w:pPr>
        <w:rPr>
          <w:color w:val="7030A0"/>
        </w:rPr>
      </w:pPr>
      <w:r>
        <w:rPr>
          <w:color w:val="7030A0"/>
        </w:rPr>
        <w:t>Haa…</w:t>
      </w:r>
    </w:p>
    <w:p w14:paraId="0A4686DF" w14:textId="77777777" w:rsidR="00A52001" w:rsidRDefault="00A52001" w:rsidP="00A52001"/>
    <w:p w14:paraId="4EB0DAB9" w14:textId="24C874AC" w:rsidR="00A52001" w:rsidRDefault="00A52001" w:rsidP="00A52001"/>
    <w:p w14:paraId="71C3D082" w14:textId="64B1FCA6" w:rsidR="00A52001" w:rsidRDefault="00A52001" w:rsidP="00A52001">
      <w:r>
        <w:t>You said I was overreacting</w:t>
      </w:r>
    </w:p>
    <w:p w14:paraId="1B365CD9" w14:textId="592D45CB" w:rsidR="00DF0DDA" w:rsidRPr="00DF0DDA" w:rsidRDefault="00DF0DDA" w:rsidP="00A52001">
      <w:pPr>
        <w:rPr>
          <w:color w:val="7030A0"/>
        </w:rPr>
      </w:pPr>
      <w:r>
        <w:rPr>
          <w:color w:val="7030A0"/>
        </w:rPr>
        <w:t>Haa…</w:t>
      </w:r>
    </w:p>
    <w:p w14:paraId="0022FB40" w14:textId="38DB6FC3" w:rsidR="00A52001" w:rsidRDefault="00A52001" w:rsidP="00A52001">
      <w:r>
        <w:t>I was being problematic, you know</w:t>
      </w:r>
    </w:p>
    <w:p w14:paraId="555B5EB6" w14:textId="07E660AA" w:rsidR="00DF0DDA" w:rsidRPr="00DF0DDA" w:rsidRDefault="00DF0DDA" w:rsidP="00A52001">
      <w:pPr>
        <w:rPr>
          <w:color w:val="7030A0"/>
        </w:rPr>
      </w:pPr>
      <w:r>
        <w:rPr>
          <w:color w:val="7030A0"/>
        </w:rPr>
        <w:t>Haa…</w:t>
      </w:r>
    </w:p>
    <w:p w14:paraId="590D68A4" w14:textId="2C170525" w:rsidR="00A52001" w:rsidRDefault="00A52001" w:rsidP="00A52001">
      <w:r>
        <w:t>Well Deep down you know</w:t>
      </w:r>
    </w:p>
    <w:p w14:paraId="0A2D1671" w14:textId="093987E0" w:rsidR="00DF0DDA" w:rsidRPr="00DF0DDA" w:rsidRDefault="00DF0DDA" w:rsidP="00A52001">
      <w:pPr>
        <w:rPr>
          <w:color w:val="7030A0"/>
        </w:rPr>
      </w:pPr>
      <w:r>
        <w:rPr>
          <w:color w:val="7030A0"/>
        </w:rPr>
        <w:t>Haa…</w:t>
      </w:r>
    </w:p>
    <w:p w14:paraId="727443BA" w14:textId="02F49F14" w:rsidR="00A52001" w:rsidRDefault="00A52001" w:rsidP="00A52001">
      <w:r>
        <w:t>Said I was your one and only</w:t>
      </w:r>
    </w:p>
    <w:p w14:paraId="7D877A3C" w14:textId="7A81097B" w:rsidR="00B80A80" w:rsidRPr="00B80A80" w:rsidRDefault="00B80A80" w:rsidP="00A52001">
      <w:pPr>
        <w:rPr>
          <w:color w:val="00B0F0"/>
        </w:rPr>
      </w:pPr>
      <w:r>
        <w:rPr>
          <w:color w:val="00B0F0"/>
        </w:rPr>
        <w:t>Said I was your one and only</w:t>
      </w:r>
    </w:p>
    <w:p w14:paraId="4C0F0BA8" w14:textId="24529360" w:rsidR="00DF0DDA" w:rsidRPr="00DF0DDA" w:rsidRDefault="00DF0DDA" w:rsidP="00A52001">
      <w:pPr>
        <w:rPr>
          <w:color w:val="7030A0"/>
        </w:rPr>
      </w:pPr>
      <w:r>
        <w:rPr>
          <w:color w:val="7030A0"/>
        </w:rPr>
        <w:t>Haa…</w:t>
      </w:r>
    </w:p>
    <w:p w14:paraId="7157313A" w14:textId="43559D42" w:rsidR="00A52001" w:rsidRDefault="00A52001" w:rsidP="00A52001">
      <w:r>
        <w:t>"No one could compare my lady" now</w:t>
      </w:r>
    </w:p>
    <w:p w14:paraId="467EC445" w14:textId="384A8A46" w:rsidR="00B80A80" w:rsidRPr="00B80A80" w:rsidRDefault="00B80A80" w:rsidP="00A52001">
      <w:pPr>
        <w:rPr>
          <w:color w:val="00B0F0"/>
        </w:rPr>
      </w:pPr>
      <w:r>
        <w:rPr>
          <w:color w:val="00B0F0"/>
        </w:rPr>
        <w:t>No one could compare my la Haa…</w:t>
      </w:r>
    </w:p>
    <w:p w14:paraId="25B387C7" w14:textId="1A2EDA61" w:rsidR="00DF0DDA" w:rsidRPr="00DF0DDA" w:rsidRDefault="00DF0DDA" w:rsidP="00A52001">
      <w:pPr>
        <w:rPr>
          <w:color w:val="7030A0"/>
        </w:rPr>
      </w:pPr>
      <w:r>
        <w:rPr>
          <w:color w:val="7030A0"/>
        </w:rPr>
        <w:t>Haa…</w:t>
      </w:r>
      <w:r w:rsidR="008D5A60">
        <w:rPr>
          <w:color w:val="7030A0"/>
        </w:rPr>
        <w:t xml:space="preserve"> Haa…</w:t>
      </w:r>
    </w:p>
    <w:p w14:paraId="3908653F" w14:textId="127C7636" w:rsidR="00A52001" w:rsidRDefault="00A52001" w:rsidP="00A52001">
      <w:r>
        <w:t>D</w:t>
      </w:r>
      <w:r>
        <w:t>o you r</w:t>
      </w:r>
      <w:r>
        <w:t>emember</w:t>
      </w:r>
      <w:r>
        <w:t xml:space="preserve"> now</w:t>
      </w:r>
    </w:p>
    <w:p w14:paraId="4BCFA738" w14:textId="2DE100CF" w:rsidR="00B80A80" w:rsidRPr="00B80A80" w:rsidRDefault="00B80A80" w:rsidP="00A52001">
      <w:pPr>
        <w:rPr>
          <w:color w:val="00B0F0"/>
        </w:rPr>
      </w:pPr>
      <w:r>
        <w:rPr>
          <w:color w:val="00B0F0"/>
        </w:rPr>
        <w:t>Do you remember now</w:t>
      </w:r>
    </w:p>
    <w:p w14:paraId="454B72F7" w14:textId="77777777" w:rsidR="00DF0DDA" w:rsidRPr="00C129F5" w:rsidRDefault="00DF0DDA" w:rsidP="00DF0DDA">
      <w:pPr>
        <w:rPr>
          <w:color w:val="7030A0"/>
        </w:rPr>
      </w:pPr>
      <w:r>
        <w:rPr>
          <w:color w:val="7030A0"/>
        </w:rPr>
        <w:t>Haa…</w:t>
      </w:r>
    </w:p>
    <w:p w14:paraId="12210060" w14:textId="4A5E87C4" w:rsidR="00A52001" w:rsidRDefault="00A52001" w:rsidP="00A52001"/>
    <w:p w14:paraId="278B4386" w14:textId="77777777" w:rsidR="00A52001" w:rsidRDefault="00A52001" w:rsidP="00A52001"/>
    <w:p w14:paraId="32E88589" w14:textId="77777777" w:rsidR="00601114" w:rsidRDefault="00601114" w:rsidP="00A52001"/>
    <w:p w14:paraId="45863DB6" w14:textId="77777777" w:rsidR="00601114" w:rsidRDefault="00601114" w:rsidP="00A52001"/>
    <w:p w14:paraId="1718183A" w14:textId="1D579F48" w:rsidR="00A52001" w:rsidRDefault="00A52001" w:rsidP="00A52001">
      <w:r>
        <w:lastRenderedPageBreak/>
        <w:t>They buried me alive</w:t>
      </w:r>
    </w:p>
    <w:p w14:paraId="1FE0F2E2" w14:textId="398E2339" w:rsidR="00B80A80" w:rsidRPr="00B80A80" w:rsidRDefault="00B80A80" w:rsidP="00A52001">
      <w:pPr>
        <w:rPr>
          <w:color w:val="00B0F0"/>
        </w:rPr>
      </w:pPr>
      <w:r>
        <w:rPr>
          <w:color w:val="00B0F0"/>
        </w:rPr>
        <w:t>Buried me alive</w:t>
      </w:r>
    </w:p>
    <w:p w14:paraId="12662923" w14:textId="77777777" w:rsidR="00A52001" w:rsidRDefault="00A52001" w:rsidP="00A52001">
      <w:r>
        <w:t>You stood and watched</w:t>
      </w:r>
    </w:p>
    <w:p w14:paraId="7444E2CD" w14:textId="1CEA0EA9" w:rsidR="00A52001" w:rsidRDefault="00A52001" w:rsidP="00A52001">
      <w:r>
        <w:t xml:space="preserve">They slashed me with a knife </w:t>
      </w:r>
    </w:p>
    <w:p w14:paraId="5A4131C6" w14:textId="445DFFDE" w:rsidR="00B80A80" w:rsidRPr="00B80A80" w:rsidRDefault="00B80A80" w:rsidP="00A52001">
      <w:pPr>
        <w:rPr>
          <w:color w:val="00B0F0"/>
        </w:rPr>
      </w:pPr>
      <w:r>
        <w:rPr>
          <w:color w:val="00B0F0"/>
        </w:rPr>
        <w:t>Slashed me with a knife</w:t>
      </w:r>
    </w:p>
    <w:p w14:paraId="11BDD06E" w14:textId="77777777" w:rsidR="00A52001" w:rsidRDefault="00A52001" w:rsidP="00A52001">
      <w:r>
        <w:t>That you help sharped</w:t>
      </w:r>
    </w:p>
    <w:p w14:paraId="39F1CC7A" w14:textId="6AEC8508" w:rsidR="00A52001" w:rsidRDefault="00A52001" w:rsidP="00A52001">
      <w:r>
        <w:t>And you didn</w:t>
      </w:r>
      <w:r>
        <w:t>’</w:t>
      </w:r>
      <w:r>
        <w:t>t love me like you should've</w:t>
      </w:r>
    </w:p>
    <w:p w14:paraId="0EB87378" w14:textId="799CACAC" w:rsidR="006302D3" w:rsidRPr="006302D3" w:rsidRDefault="006302D3" w:rsidP="00A52001">
      <w:pPr>
        <w:rPr>
          <w:color w:val="7030A0"/>
        </w:rPr>
      </w:pPr>
      <w:r>
        <w:rPr>
          <w:color w:val="7030A0"/>
        </w:rPr>
        <w:t>You… lo… ve…</w:t>
      </w:r>
    </w:p>
    <w:p w14:paraId="0C3E26DC" w14:textId="5336ED66" w:rsidR="00A52001" w:rsidRDefault="00A52001" w:rsidP="00A52001">
      <w:r>
        <w:t>But why did I think that you would've</w:t>
      </w:r>
    </w:p>
    <w:p w14:paraId="7D3E572A" w14:textId="03FBB8C8" w:rsidR="00B80A80" w:rsidRPr="00B80A80" w:rsidRDefault="00B80A80" w:rsidP="00A52001">
      <w:pPr>
        <w:rPr>
          <w:color w:val="00B0F0"/>
        </w:rPr>
      </w:pPr>
      <w:r>
        <w:rPr>
          <w:color w:val="00B0F0"/>
        </w:rPr>
        <w:t>Why I think that you would’ve</w:t>
      </w:r>
      <w:r w:rsidR="006302D3">
        <w:rPr>
          <w:color w:val="00B0F0"/>
        </w:rPr>
        <w:t xml:space="preserve"> </w:t>
      </w:r>
    </w:p>
    <w:p w14:paraId="352745AF" w14:textId="3230BA8E" w:rsidR="006302D3" w:rsidRPr="006302D3" w:rsidRDefault="006302D3" w:rsidP="00A52001">
      <w:pPr>
        <w:rPr>
          <w:color w:val="7030A0"/>
        </w:rPr>
      </w:pPr>
      <w:r>
        <w:rPr>
          <w:color w:val="7030A0"/>
        </w:rPr>
        <w:t>Haa…</w:t>
      </w:r>
    </w:p>
    <w:p w14:paraId="476584C9" w14:textId="6ED6F946" w:rsidR="00A52001" w:rsidRDefault="00A52001" w:rsidP="00A52001">
      <w:r>
        <w:t>Where were you the night when I was in pain</w:t>
      </w:r>
    </w:p>
    <w:p w14:paraId="4825E8F7" w14:textId="5EB62E09" w:rsidR="007B5FBC" w:rsidRPr="007B5FBC" w:rsidRDefault="007B5FBC" w:rsidP="00A52001">
      <w:pPr>
        <w:rPr>
          <w:color w:val="00B0F0"/>
        </w:rPr>
      </w:pPr>
      <w:r>
        <w:rPr>
          <w:color w:val="00B0F0"/>
        </w:rPr>
        <w:t>When I was in pain</w:t>
      </w:r>
    </w:p>
    <w:p w14:paraId="665FFA80" w14:textId="0ED650DC" w:rsidR="002E195E" w:rsidRDefault="002E195E" w:rsidP="00A52001">
      <w:pPr>
        <w:rPr>
          <w:color w:val="7030A0"/>
        </w:rPr>
      </w:pPr>
      <w:r>
        <w:rPr>
          <w:color w:val="7030A0"/>
        </w:rPr>
        <w:t>Haa…</w:t>
      </w:r>
    </w:p>
    <w:p w14:paraId="4EE8B21B" w14:textId="3C2424DA" w:rsidR="000D129C" w:rsidRPr="000D129C" w:rsidRDefault="000D129C" w:rsidP="00A52001">
      <w:pPr>
        <w:rPr>
          <w:color w:val="FF0000"/>
        </w:rPr>
      </w:pPr>
      <w:r>
        <w:rPr>
          <w:color w:val="FF0000"/>
        </w:rPr>
        <w:t xml:space="preserve">Haa… Ah… </w:t>
      </w:r>
    </w:p>
    <w:p w14:paraId="1CA3FC12" w14:textId="0E10EDC2" w:rsidR="00A52001" w:rsidRDefault="00A52001" w:rsidP="00A52001">
      <w:r>
        <w:t>N</w:t>
      </w:r>
      <w:r>
        <w:t>ever even cared to know if I was okay</w:t>
      </w:r>
    </w:p>
    <w:p w14:paraId="3A7DE0D4" w14:textId="61990BA0" w:rsidR="007B5FBC" w:rsidRPr="007B5FBC" w:rsidRDefault="007B5FBC" w:rsidP="00A52001">
      <w:pPr>
        <w:rPr>
          <w:color w:val="00B0F0"/>
        </w:rPr>
      </w:pPr>
      <w:r>
        <w:rPr>
          <w:color w:val="00B0F0"/>
        </w:rPr>
        <w:t>Cared to know if I was okay</w:t>
      </w:r>
    </w:p>
    <w:p w14:paraId="0329A5C5" w14:textId="51A6930A" w:rsidR="002E195E" w:rsidRDefault="002E195E" w:rsidP="002E195E">
      <w:pPr>
        <w:rPr>
          <w:color w:val="7030A0"/>
        </w:rPr>
      </w:pPr>
      <w:r>
        <w:rPr>
          <w:color w:val="7030A0"/>
        </w:rPr>
        <w:t>Haa…</w:t>
      </w:r>
    </w:p>
    <w:p w14:paraId="7E63CA49" w14:textId="1C65F2E8" w:rsidR="000D129C" w:rsidRPr="000D129C" w:rsidRDefault="000D129C" w:rsidP="002E195E">
      <w:pPr>
        <w:rPr>
          <w:color w:val="FF0000"/>
        </w:rPr>
      </w:pPr>
      <w:r>
        <w:rPr>
          <w:color w:val="FF0000"/>
        </w:rPr>
        <w:t>Haa… Ah…</w:t>
      </w:r>
    </w:p>
    <w:p w14:paraId="5A0A0B57" w14:textId="475FE47F" w:rsidR="00A52001" w:rsidRDefault="00A52001" w:rsidP="00A52001">
      <w:r>
        <w:t>You said you</w:t>
      </w:r>
      <w:r>
        <w:t>’</w:t>
      </w:r>
      <w:r>
        <w:t>ll love me till I die</w:t>
      </w:r>
    </w:p>
    <w:p w14:paraId="44CDC124" w14:textId="547EEDE5" w:rsidR="007B5FBC" w:rsidRPr="00D5185A" w:rsidRDefault="00D5185A" w:rsidP="00A52001">
      <w:pPr>
        <w:rPr>
          <w:color w:val="00B0F0"/>
        </w:rPr>
      </w:pPr>
      <w:r>
        <w:rPr>
          <w:color w:val="00B0F0"/>
        </w:rPr>
        <w:t>You said you’ll love me till I die</w:t>
      </w:r>
    </w:p>
    <w:p w14:paraId="6FC92000" w14:textId="0E247F0F" w:rsidR="002E195E" w:rsidRDefault="002E195E" w:rsidP="002E195E">
      <w:pPr>
        <w:rPr>
          <w:color w:val="7030A0"/>
        </w:rPr>
      </w:pPr>
      <w:r>
        <w:rPr>
          <w:color w:val="7030A0"/>
        </w:rPr>
        <w:t>Haa…</w:t>
      </w:r>
    </w:p>
    <w:p w14:paraId="292B0E95" w14:textId="64DFB1BB" w:rsidR="000D129C" w:rsidRPr="000D129C" w:rsidRDefault="000D129C" w:rsidP="002E195E">
      <w:pPr>
        <w:rPr>
          <w:color w:val="FF0000"/>
        </w:rPr>
      </w:pPr>
      <w:r>
        <w:rPr>
          <w:color w:val="FF0000"/>
        </w:rPr>
        <w:t>Haa…</w:t>
      </w:r>
    </w:p>
    <w:p w14:paraId="4E61E96A" w14:textId="24793FB0" w:rsidR="00A52001" w:rsidRDefault="00A52001" w:rsidP="00A52001">
      <w:r>
        <w:t xml:space="preserve">Well I guess, you </w:t>
      </w:r>
      <w:r>
        <w:t>never</w:t>
      </w:r>
      <w:r>
        <w:t xml:space="preserve"> loved me from the start</w:t>
      </w:r>
    </w:p>
    <w:p w14:paraId="5A8D0014" w14:textId="793492BE" w:rsidR="00D5185A" w:rsidRPr="00D5185A" w:rsidRDefault="00D5185A" w:rsidP="00A52001">
      <w:pPr>
        <w:rPr>
          <w:color w:val="00B0F0"/>
        </w:rPr>
      </w:pPr>
      <w:r>
        <w:rPr>
          <w:color w:val="00B0F0"/>
        </w:rPr>
        <w:t>Well I guess loved me from the start</w:t>
      </w:r>
      <w:r w:rsidR="00BD6E0E">
        <w:rPr>
          <w:color w:val="00B0F0"/>
        </w:rPr>
        <w:t>…</w:t>
      </w:r>
    </w:p>
    <w:p w14:paraId="11DD8B01" w14:textId="45E416E2" w:rsidR="002E195E" w:rsidRDefault="002E195E" w:rsidP="002E195E">
      <w:pPr>
        <w:rPr>
          <w:color w:val="7030A0"/>
        </w:rPr>
      </w:pPr>
      <w:r>
        <w:rPr>
          <w:color w:val="7030A0"/>
        </w:rPr>
        <w:t>Haa…</w:t>
      </w:r>
      <w:r>
        <w:rPr>
          <w:color w:val="7030A0"/>
        </w:rPr>
        <w:t xml:space="preserve"> Haa…</w:t>
      </w:r>
    </w:p>
    <w:p w14:paraId="5A4EB4E4" w14:textId="0494A374" w:rsidR="009A13EB" w:rsidRPr="009A13EB" w:rsidRDefault="009A13EB" w:rsidP="002E195E">
      <w:pPr>
        <w:rPr>
          <w:color w:val="FF0000"/>
        </w:rPr>
      </w:pPr>
      <w:r>
        <w:rPr>
          <w:color w:val="FF0000"/>
        </w:rPr>
        <w:t>Start…</w:t>
      </w:r>
      <w:r w:rsidR="009612B5">
        <w:rPr>
          <w:color w:val="FF0000"/>
        </w:rPr>
        <w:t xml:space="preserve"> </w:t>
      </w:r>
      <w:r w:rsidR="002F79AE">
        <w:rPr>
          <w:color w:val="FF0000"/>
        </w:rPr>
        <w:t>Haa</w:t>
      </w:r>
      <w:r w:rsidR="009612B5">
        <w:rPr>
          <w:color w:val="FF0000"/>
        </w:rPr>
        <w:t>…</w:t>
      </w:r>
    </w:p>
    <w:p w14:paraId="1D445510" w14:textId="203ECB2E" w:rsidR="00A52001" w:rsidRDefault="00A52001" w:rsidP="00A52001"/>
    <w:p w14:paraId="0C13B805" w14:textId="34716EE2" w:rsidR="00FE2E1C" w:rsidRDefault="00FE2E1C" w:rsidP="00A52001"/>
    <w:p w14:paraId="6B582F97" w14:textId="1D37FC12" w:rsidR="002E195E" w:rsidRPr="00C129F5" w:rsidRDefault="002E195E" w:rsidP="002E195E">
      <w:pPr>
        <w:rPr>
          <w:color w:val="7030A0"/>
        </w:rPr>
      </w:pPr>
      <w:r>
        <w:rPr>
          <w:color w:val="7030A0"/>
        </w:rPr>
        <w:t>Haa…</w:t>
      </w:r>
      <w:r>
        <w:rPr>
          <w:color w:val="7030A0"/>
        </w:rPr>
        <w:t xml:space="preserve"> Haa… Haa… Haa… Haa…</w:t>
      </w:r>
    </w:p>
    <w:p w14:paraId="3E982B42" w14:textId="5C85F672" w:rsidR="002E195E" w:rsidRPr="002F79AE" w:rsidRDefault="002F79AE" w:rsidP="00A52001">
      <w:pPr>
        <w:rPr>
          <w:color w:val="FF0000"/>
        </w:rPr>
      </w:pPr>
      <w:r>
        <w:rPr>
          <w:color w:val="FF0000"/>
        </w:rPr>
        <w:t>Haa…</w:t>
      </w:r>
    </w:p>
    <w:p w14:paraId="380F712C" w14:textId="07CE12FD" w:rsidR="00A52001" w:rsidRDefault="00A52001" w:rsidP="00A52001">
      <w:r>
        <w:lastRenderedPageBreak/>
        <w:t>Well now I know</w:t>
      </w:r>
    </w:p>
    <w:p w14:paraId="07BB1C3A" w14:textId="7B76552D" w:rsidR="002E195E" w:rsidRPr="002E195E" w:rsidRDefault="002E195E" w:rsidP="00A52001">
      <w:pPr>
        <w:rPr>
          <w:color w:val="7030A0"/>
        </w:rPr>
      </w:pPr>
      <w:r>
        <w:rPr>
          <w:color w:val="7030A0"/>
        </w:rPr>
        <w:t xml:space="preserve">Haa… </w:t>
      </w:r>
    </w:p>
    <w:p w14:paraId="2960BEBE" w14:textId="430C6F23" w:rsidR="00EC45A2" w:rsidRDefault="00A52001" w:rsidP="00A52001">
      <w:r>
        <w:t>I should've left you from the start</w:t>
      </w:r>
    </w:p>
    <w:p w14:paraId="4F107BBD" w14:textId="6E6B7EE4" w:rsidR="00FE2E1C" w:rsidRPr="00FE2E1C" w:rsidRDefault="00FE2E1C" w:rsidP="00A52001">
      <w:pPr>
        <w:rPr>
          <w:color w:val="00B0F0"/>
        </w:rPr>
      </w:pPr>
      <w:r>
        <w:rPr>
          <w:color w:val="00B0F0"/>
        </w:rPr>
        <w:t>Should’ve left you from the start</w:t>
      </w:r>
    </w:p>
    <w:p w14:paraId="16DE1964" w14:textId="097E524C" w:rsidR="002E195E" w:rsidRDefault="002E195E" w:rsidP="00A52001">
      <w:pPr>
        <w:rPr>
          <w:color w:val="7030A0"/>
        </w:rPr>
      </w:pPr>
      <w:r>
        <w:rPr>
          <w:color w:val="7030A0"/>
        </w:rPr>
        <w:t>Haa…</w:t>
      </w:r>
    </w:p>
    <w:p w14:paraId="4E27DDDD" w14:textId="6A774039" w:rsidR="00A83258" w:rsidRDefault="00A83258" w:rsidP="00A52001">
      <w:pPr>
        <w:rPr>
          <w:color w:val="7030A0"/>
        </w:rPr>
      </w:pPr>
    </w:p>
    <w:p w14:paraId="7BE7BBD8" w14:textId="041E5851" w:rsidR="00A83258" w:rsidRDefault="00A83258" w:rsidP="00A52001">
      <w:pPr>
        <w:rPr>
          <w:color w:val="7030A0"/>
        </w:rPr>
      </w:pPr>
    </w:p>
    <w:p w14:paraId="1B2EBEDF" w14:textId="6B5D2143" w:rsidR="00A83258" w:rsidRDefault="00A83258" w:rsidP="00A52001">
      <w:pPr>
        <w:rPr>
          <w:color w:val="7030A0"/>
        </w:rPr>
      </w:pPr>
    </w:p>
    <w:p w14:paraId="6ED206A4" w14:textId="0996C1E8" w:rsidR="00A83258" w:rsidRDefault="00727BBD" w:rsidP="00A52001">
      <w:r>
        <w:t>Normal Melody Line</w:t>
      </w:r>
      <w:r w:rsidR="00BB082B">
        <w:t xml:space="preserve"> </w:t>
      </w:r>
      <w:r w:rsidR="00BB082B" w:rsidRPr="00BB082B">
        <w:t>=</w:t>
      </w:r>
      <w:r>
        <w:t xml:space="preserve"> Black</w:t>
      </w:r>
    </w:p>
    <w:p w14:paraId="31AC09B2" w14:textId="14538917" w:rsidR="00727BBD" w:rsidRDefault="00727BBD" w:rsidP="00A52001">
      <w:pPr>
        <w:rPr>
          <w:color w:val="00B0F0"/>
        </w:rPr>
      </w:pPr>
      <w:r>
        <w:rPr>
          <w:color w:val="00B0F0"/>
        </w:rPr>
        <w:t>Harmony Line 1</w:t>
      </w:r>
      <w:r w:rsidR="00BB082B">
        <w:rPr>
          <w:color w:val="00B0F0"/>
        </w:rPr>
        <w:t xml:space="preserve"> </w:t>
      </w:r>
      <w:r w:rsidR="00BB082B" w:rsidRPr="00BB082B">
        <w:rPr>
          <w:color w:val="00B0F0"/>
        </w:rPr>
        <w:t>=</w:t>
      </w:r>
      <w:r>
        <w:rPr>
          <w:color w:val="00B0F0"/>
        </w:rPr>
        <w:t xml:space="preserve"> Blue</w:t>
      </w:r>
    </w:p>
    <w:p w14:paraId="31101C57" w14:textId="177EF632" w:rsidR="00727BBD" w:rsidRDefault="00727BBD" w:rsidP="00A52001">
      <w:pPr>
        <w:rPr>
          <w:color w:val="7030A0"/>
        </w:rPr>
      </w:pPr>
      <w:r>
        <w:rPr>
          <w:color w:val="7030A0"/>
        </w:rPr>
        <w:t xml:space="preserve">Harmony Line 2 </w:t>
      </w:r>
      <w:r w:rsidR="00BB082B" w:rsidRPr="00BB082B">
        <w:rPr>
          <w:color w:val="7030A0"/>
        </w:rPr>
        <w:t>=</w:t>
      </w:r>
      <w:r w:rsidR="00BB082B">
        <w:rPr>
          <w:color w:val="7030A0"/>
        </w:rPr>
        <w:t xml:space="preserve"> </w:t>
      </w:r>
      <w:r>
        <w:rPr>
          <w:color w:val="7030A0"/>
        </w:rPr>
        <w:t>Purple</w:t>
      </w:r>
    </w:p>
    <w:p w14:paraId="4647A9B7" w14:textId="2980843B" w:rsidR="00727BBD" w:rsidRPr="00727BBD" w:rsidRDefault="00727BBD" w:rsidP="00A52001">
      <w:pPr>
        <w:rPr>
          <w:color w:val="FF0000"/>
        </w:rPr>
      </w:pPr>
      <w:r>
        <w:rPr>
          <w:color w:val="FF0000"/>
        </w:rPr>
        <w:t xml:space="preserve">Harmony Line 3 </w:t>
      </w:r>
      <w:r w:rsidR="00BB082B" w:rsidRPr="00BB082B">
        <w:rPr>
          <w:color w:val="FF0000"/>
        </w:rPr>
        <w:t>=</w:t>
      </w:r>
      <w:r w:rsidR="00BB082B">
        <w:rPr>
          <w:color w:val="FF0000"/>
        </w:rPr>
        <w:t xml:space="preserve"> </w:t>
      </w:r>
      <w:r>
        <w:rPr>
          <w:color w:val="FF0000"/>
        </w:rPr>
        <w:t>Red</w:t>
      </w:r>
    </w:p>
    <w:sectPr w:rsidR="00727BBD" w:rsidRPr="00727B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TY2NzIwMDMxMDVT0lEKTi0uzszPAykwrAUAwDAlFywAAAA="/>
  </w:docVars>
  <w:rsids>
    <w:rsidRoot w:val="0081428C"/>
    <w:rsid w:val="000D129C"/>
    <w:rsid w:val="002E195E"/>
    <w:rsid w:val="002F79AE"/>
    <w:rsid w:val="00336E43"/>
    <w:rsid w:val="003D601F"/>
    <w:rsid w:val="003F1616"/>
    <w:rsid w:val="00487AC5"/>
    <w:rsid w:val="00502ECA"/>
    <w:rsid w:val="005E096E"/>
    <w:rsid w:val="00601114"/>
    <w:rsid w:val="006302D3"/>
    <w:rsid w:val="00690DC6"/>
    <w:rsid w:val="00727BBD"/>
    <w:rsid w:val="00747896"/>
    <w:rsid w:val="007B5FBC"/>
    <w:rsid w:val="0081428C"/>
    <w:rsid w:val="008D5A60"/>
    <w:rsid w:val="0094300F"/>
    <w:rsid w:val="009612B5"/>
    <w:rsid w:val="009A13EB"/>
    <w:rsid w:val="00A3156B"/>
    <w:rsid w:val="00A52001"/>
    <w:rsid w:val="00A83258"/>
    <w:rsid w:val="00A84C24"/>
    <w:rsid w:val="00B4207B"/>
    <w:rsid w:val="00B773F5"/>
    <w:rsid w:val="00B80A80"/>
    <w:rsid w:val="00BB082B"/>
    <w:rsid w:val="00BD6E0E"/>
    <w:rsid w:val="00C05E90"/>
    <w:rsid w:val="00C129F5"/>
    <w:rsid w:val="00D5185A"/>
    <w:rsid w:val="00DC0922"/>
    <w:rsid w:val="00DF0DDA"/>
    <w:rsid w:val="00EC45A2"/>
    <w:rsid w:val="00FB4073"/>
    <w:rsid w:val="00FE2E1C"/>
    <w:rsid w:val="00FF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EDAB0"/>
  <w15:chartTrackingRefBased/>
  <w15:docId w15:val="{F4F13F9E-9B78-4F16-BB9A-E317AEC34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15DAA1-990A-4370-8231-CBEBF6370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g Yu Xuan</dc:creator>
  <cp:keywords/>
  <dc:description/>
  <cp:lastModifiedBy>Ong Yu Xuan</cp:lastModifiedBy>
  <cp:revision>32</cp:revision>
  <dcterms:created xsi:type="dcterms:W3CDTF">2022-01-06T11:49:00Z</dcterms:created>
  <dcterms:modified xsi:type="dcterms:W3CDTF">2022-01-06T12:27:00Z</dcterms:modified>
</cp:coreProperties>
</file>